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17E8" w:rsidRDefault="00BD0B45" w:rsidP="000C17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>
        <w:rPr>
          <w:rFonts w:ascii="Times New Roman" w:hAnsi="Times New Roman" w:cs="Times New Roman"/>
          <w:b/>
          <w:sz w:val="24"/>
          <w:szCs w:val="24"/>
        </w:rPr>
        <w:t>Figure S7</w:t>
      </w:r>
      <w:bookmarkStart w:id="0" w:name="_GoBack"/>
      <w:bookmarkEnd w:id="0"/>
      <w:r w:rsidR="000C17E8">
        <w:rPr>
          <w:rFonts w:ascii="Times New Roman" w:hAnsi="Times New Roman" w:cs="Times New Roman"/>
          <w:b/>
          <w:sz w:val="24"/>
          <w:szCs w:val="24"/>
        </w:rPr>
        <w:t>.</w:t>
      </w:r>
      <w:r w:rsidR="000C17E8" w:rsidRPr="0032078E">
        <w:rPr>
          <w:rFonts w:ascii="Times New Roman" w:hAnsi="Times New Roman" w:cs="Times New Roman"/>
          <w:b/>
          <w:sz w:val="24"/>
          <w:szCs w:val="24"/>
        </w:rPr>
        <w:t xml:space="preserve"> Alignment of nucleotide sequences corresponding to </w:t>
      </w:r>
      <w:r w:rsidR="000C17E8">
        <w:rPr>
          <w:rFonts w:ascii="Times New Roman" w:hAnsi="Times New Roman" w:cs="Times New Roman"/>
          <w:b/>
          <w:i/>
          <w:sz w:val="24"/>
          <w:szCs w:val="24"/>
        </w:rPr>
        <w:t>lect2a</w:t>
      </w:r>
      <w:r w:rsidR="000C17E8" w:rsidRPr="0032078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0C17E8">
        <w:rPr>
          <w:rFonts w:ascii="Times New Roman" w:hAnsi="Times New Roman" w:cs="Times New Roman"/>
          <w:b/>
          <w:i/>
          <w:sz w:val="24"/>
          <w:szCs w:val="24"/>
        </w:rPr>
        <w:t>lect2b</w:t>
      </w:r>
      <w:r w:rsidR="000C17E8" w:rsidRPr="0032078E">
        <w:rPr>
          <w:rFonts w:ascii="Times New Roman" w:hAnsi="Times New Roman" w:cs="Times New Roman"/>
          <w:b/>
          <w:sz w:val="24"/>
          <w:szCs w:val="24"/>
        </w:rPr>
        <w:t>.</w:t>
      </w:r>
      <w:r w:rsidR="000C17E8" w:rsidRPr="003F0C3D">
        <w:rPr>
          <w:rFonts w:ascii="Courier New" w:hAnsi="Courier New" w:cs="Courier New"/>
          <w:sz w:val="18"/>
          <w:szCs w:val="20"/>
        </w:rPr>
        <w:t xml:space="preserve">   </w:t>
      </w:r>
    </w:p>
    <w:p w:rsidR="000C17E8" w:rsidRDefault="000C17E8" w:rsidP="000C17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</w:rPr>
      </w:pPr>
      <w:r w:rsidRPr="00312A7F">
        <w:rPr>
          <w:rFonts w:ascii="Courier New" w:hAnsi="Courier New" w:cs="Courier New"/>
          <w:sz w:val="18"/>
          <w:szCs w:val="20"/>
        </w:rPr>
        <w:t xml:space="preserve">    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1                                               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  (1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A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T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GCAT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</w:t>
      </w:r>
    </w:p>
    <w:p w:rsidR="0037335C" w:rsidRPr="0037335C" w:rsidRDefault="00E47058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68A902" wp14:editId="68287E9A">
                <wp:simplePos x="0" y="0"/>
                <wp:positionH relativeFrom="column">
                  <wp:posOffset>2051685</wp:posOffset>
                </wp:positionH>
                <wp:positionV relativeFrom="paragraph">
                  <wp:posOffset>142240</wp:posOffset>
                </wp:positionV>
                <wp:extent cx="818515" cy="143510"/>
                <wp:effectExtent l="0" t="0" r="19685" b="279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C6896" w:rsidRPr="0032078E" w:rsidRDefault="00E47058" w:rsidP="008C6896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34R1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8A902" id="Rectangle 10" o:spid="_x0000_s1026" style="position:absolute;margin-left:161.55pt;margin-top:11.2pt;width:64.45pt;height:11.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" fillcolor="white [3201]" strokecolor="black [3200]" strokeweight="1.25pt">
                <v:textbox inset="0,0,0,0">
                  <w:txbxContent>
                    <w:p w:rsidR="008C6896" w:rsidRPr="0032078E" w:rsidRDefault="00E47058" w:rsidP="008C6896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34R121</w:t>
                      </w:r>
                    </w:p>
                  </w:txbxContent>
                </v:textbox>
              </v:rect>
            </w:pict>
          </mc:Fallback>
        </mc:AlternateContent>
      </w: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59CA30" wp14:editId="65AE7837">
                <wp:simplePos x="0" y="0"/>
                <wp:positionH relativeFrom="column">
                  <wp:posOffset>2949575</wp:posOffset>
                </wp:positionH>
                <wp:positionV relativeFrom="paragraph">
                  <wp:posOffset>138126</wp:posOffset>
                </wp:positionV>
                <wp:extent cx="818515" cy="143510"/>
                <wp:effectExtent l="0" t="0" r="19685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7058" w:rsidRPr="0032078E" w:rsidRDefault="00E47058" w:rsidP="00E47058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64R14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9CA30" id="Rectangle 3" o:spid="_x0000_s1027" style="position:absolute;margin-left:232.25pt;margin-top:10.9pt;width:64.45pt;height:11.3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" fillcolor="white [3201]" strokecolor="black [3200]" strokeweight="1.25pt">
                <v:textbox inset="0,0,0,0">
                  <w:txbxContent>
                    <w:p w:rsidR="00E47058" w:rsidRPr="0032078E" w:rsidRDefault="00E47058" w:rsidP="00E47058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64R142</w:t>
                      </w:r>
                    </w:p>
                  </w:txbxContent>
                </v:textbox>
              </v:rect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</w:rPr>
        <w:t xml:space="preserve">lect2b_DV106130     (1) 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AC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G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A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T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TTGA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AAGCATC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T</w:t>
      </w:r>
      <w:r w:rsidR="0037335C"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="0037335C"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</w:t>
      </w:r>
    </w:p>
    <w:p w:rsidR="0037335C" w:rsidRPr="0037335C" w:rsidRDefault="008C6896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76B79C" wp14:editId="5B6EC65E">
                <wp:simplePos x="0" y="0"/>
                <wp:positionH relativeFrom="column">
                  <wp:posOffset>2447925</wp:posOffset>
                </wp:positionH>
                <wp:positionV relativeFrom="paragraph">
                  <wp:posOffset>141301</wp:posOffset>
                </wp:positionV>
                <wp:extent cx="3204000" cy="126000"/>
                <wp:effectExtent l="0" t="0" r="15875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4000" cy="1260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CA4AF" id="Rectangle 1" o:spid="_x0000_s1026" style="position:absolute;margin-left:192.75pt;margin-top:11.15pt;width:252.3pt;height:9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" filled="f" strokecolor="black [3213]" strokeweight="1.25pt"/>
            </w:pict>
          </mc:Fallback>
        </mc:AlternateContent>
      </w: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B6298D" wp14:editId="4264B1C2">
                <wp:simplePos x="0" y="0"/>
                <wp:positionH relativeFrom="column">
                  <wp:posOffset>2052320</wp:posOffset>
                </wp:positionH>
                <wp:positionV relativeFrom="paragraph">
                  <wp:posOffset>139700</wp:posOffset>
                </wp:positionV>
                <wp:extent cx="3599815" cy="125730"/>
                <wp:effectExtent l="0" t="0" r="19685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93052" id="Rectangle 7" o:spid="_x0000_s1026" style="position:absolute;margin-left:161.6pt;margin-top:11pt;width:283.45pt;height: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" filled="f" strokecolor="black [3213]" strokeweight="1.25pt"/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</w:rPr>
        <w:t xml:space="preserve">                        51                                             1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 (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CT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 (5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T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ACT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TG</w:t>
      </w:r>
    </w:p>
    <w:p w:rsidR="0037335C" w:rsidRPr="0037335C" w:rsidRDefault="00E47058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CFD4C8" wp14:editId="3322ACB0">
                <wp:simplePos x="0" y="0"/>
                <wp:positionH relativeFrom="column">
                  <wp:posOffset>1814195</wp:posOffset>
                </wp:positionH>
                <wp:positionV relativeFrom="paragraph">
                  <wp:posOffset>145415</wp:posOffset>
                </wp:positionV>
                <wp:extent cx="1404000" cy="125730"/>
                <wp:effectExtent l="0" t="0" r="2476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BEB71" id="Rectangle 4" o:spid="_x0000_s1026" style="position:absolute;margin-left:142.85pt;margin-top:11.45pt;width:110.55pt;height:9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" filled="f" strokecolor="black [3213]" strokeweight="1.25pt"/>
            </w:pict>
          </mc:Fallback>
        </mc:AlternateContent>
      </w: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BA71E4" wp14:editId="38AFFA5D">
                <wp:simplePos x="0" y="0"/>
                <wp:positionH relativeFrom="column">
                  <wp:posOffset>1813560</wp:posOffset>
                </wp:positionH>
                <wp:positionV relativeFrom="paragraph">
                  <wp:posOffset>144145</wp:posOffset>
                </wp:positionV>
                <wp:extent cx="1008000" cy="125730"/>
                <wp:effectExtent l="0" t="0" r="2095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8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93BAB" id="Rectangle 2" o:spid="_x0000_s1026" style="position:absolute;margin-left:142.8pt;margin-top:11.35pt;width:79.35pt;height:9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" filled="f" strokecolor="black [3213]" strokeweight="1.25pt"/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</w:rPr>
        <w:t xml:space="preserve">                        101                                            1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 (9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AG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TTTGGTCAGCTG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10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T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AG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GA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TTTGGTCAGCTG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151                                            2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1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AGTAACAGGAGGAGGACAGGGGA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C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A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TGGGGACAAGGAC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single"/>
        </w:rPr>
        <w:t>C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G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15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CCAGTAACAGGAGGAGGACAGGG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AC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single"/>
        </w:rPr>
        <w:t>AC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single"/>
          <w:shd w:val="clear" w:color="auto" w:fill="FFFF00"/>
        </w:rPr>
        <w:t>TGGGGACAAGGAC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single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ACG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201                                            2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19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GT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201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GG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GT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251                                            3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2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GCCACAGTGTACGCTCCATTT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AAACTC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AG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25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GGCCACAGTGTACGCTCCATTT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TGAAACTCA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G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double"/>
        </w:rPr>
        <w:t>C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AAG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301                                            3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29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TACAC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CCC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AAGAA</w:t>
      </w:r>
      <w:r w:rsidRPr="0037335C">
        <w:rPr>
          <w:rFonts w:ascii="Courier New" w:hAnsi="Courier New" w:cs="Courier New"/>
          <w:b/>
          <w:color w:val="000000"/>
          <w:sz w:val="20"/>
          <w:szCs w:val="20"/>
          <w:u w:val="double"/>
        </w:rPr>
        <w:t>G</w:t>
      </w:r>
      <w:r w:rsidRPr="0037335C">
        <w:rPr>
          <w:rFonts w:ascii="Courier New" w:hAnsi="Courier New" w:cs="Courier New"/>
          <w:b/>
          <w:color w:val="FF0000"/>
          <w:sz w:val="20"/>
          <w:szCs w:val="20"/>
          <w:u w:val="double"/>
          <w:shd w:val="clear" w:color="auto" w:fill="FFFF00"/>
        </w:rPr>
        <w:t>G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CCATC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GGATCAACC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30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TGTACA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C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CAGCCATC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TGGGATCAACC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351                                            4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3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CTGTGCTTTAAGCTGTTCTAC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TGA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35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G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GTCTGTGCTTTAAGCTGTTCTAC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GCCTGA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401                                            4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39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TGGGGTGGTGAAGAAGGGCCAGAGGATTGGGACCCTG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40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CTCTGGGGTGGTGAAGAAGGGCCAGAGGATTGGGACCCTG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CA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451                                            5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4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GTCTACCCAGGGATCACTTCTCACGTCCACGTCCAGATGTGTG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45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GTGTCTACCCAGGGATCACTTCTCACGTCCACGTCCAGATGTGTG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501                                            5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49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T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CCACCAA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TCCCC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CT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C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0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GTC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CCCCACCAAG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C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G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TGG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551                                            6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549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TC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C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AATCAATCAATCAATCAATCAA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41) 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T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C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TT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ATCA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-</w:t>
      </w:r>
      <w:r w:rsidRPr="0037335C">
        <w:rPr>
          <w:rFonts w:ascii="Courier New" w:hAnsi="Courier New" w:cs="Courier New"/>
          <w:color w:val="FF0000"/>
          <w:sz w:val="20"/>
          <w:szCs w:val="20"/>
          <w:shd w:val="clear" w:color="auto" w:fill="FFFF00"/>
        </w:rPr>
        <w:t>CAAT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G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601                                            6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59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CAATCAATCAATCAATCAATCAATCAATCAATCAATCAATCTACAAAA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651                                            7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64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TTGTAATCATTGGCCAATAGATGGGCTTACTGTGTTTAAAAATAATAA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701                                            7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69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TGCTTATTATAATAAACATTTTTTATTACAGTATAAAATACATAAAAG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751                                            8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74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GCACACTTCTGGAATAAAGTTTTAACCCTTTAAGCATCAACAGGGGTA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801                                            8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79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TTCATAATTTCAAAAACCTTTTTTTTATCCTTTTATGCAACTAGTTACA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851                                            9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a_BT059281   (849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ACATGAAAATAATTTACAATGATTTCTGTGTTAATATATAATTTCTGTG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</w:rPr>
        <w:t xml:space="preserve">                        </w:t>
      </w:r>
      <w:r w:rsidRPr="0037335C">
        <w:rPr>
          <w:rFonts w:ascii="Courier New" w:hAnsi="Courier New" w:cs="Courier New"/>
          <w:sz w:val="20"/>
          <w:szCs w:val="20"/>
          <w:lang w:val="es-ES"/>
        </w:rPr>
        <w:t>901                                            9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lastRenderedPageBreak/>
        <w:t xml:space="preserve">lect2a_BT059281   (8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ATATATATATATATATATATATATATATATATATATATATATATATAT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951                                           10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 (9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AAAATCTCTTTTTTGTGTACTAGTTTTACGTGGCTAATCTGACAATG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001                                          10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 (9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GACTCAATAGTAAACTTTGAAAAAAACATAGATTTAAAACAAATACACG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051                                          11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0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GTCAAGGCTGTGGGTAACTGGTGAAAGGAGTCAGGCGCAGGAGAGCTGA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101                                          11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0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TGCGTGGACAAGGTATTTAATACAAGAAAACATCAGTATGAACACAAT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151                                          12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1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CTATGGTGCTGGAAAAAAAACGGTACCACGAAATTAACAGGCGTAATAA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201                                          12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1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AAACCCGGTAACAATATACCAGCCGTCAGATACAGCCTTACAATAAAAC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251                                          13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2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AAGACGCACACAAACATCGGGGAAACCAGAGGGTTAAATAATGAACA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301                                          13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2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AATGGGGGAATTGAAACCAGGTGTGTAAAAAAACAACAACAAAACAAA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351                                          14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3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GGAAAATGAAAAGTGGATCGGTGATGGCTACCGCCGAATGCCGCTCGAAC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401                                          14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3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AGGAGCGGGACCGACTCCGGCGGAAGTCGTGACAACATGTGTGTCAT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451                                          15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4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ACAACCCCATACCATGACTAGATGGTGGAAAAAAACACCCATCTCTTT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501                                          15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4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TAAGTTCTTTAGACAATTAAAGCTAATTTACCAACATTTCTGAAAATT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551                                          16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5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GGAATGAAACTTCTATTGATAAAAATAACTGTTTAAAACATGAAAAACAT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601                                          16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5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CTAAAATGTATATTTTTAAACATGAAATTTGACTATAAATGTGTGAAA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651                                          17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6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TTAAAATATATGCATATTTTGGGGAATTTAATAAAAGAAAAAGTGTTAC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701                                          17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6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GTTTGACAGAAAATGCCATTTTGCCATTATTTCCAATTTGGGGTTAAAA</w:t>
      </w:r>
    </w:p>
    <w:p w:rsidR="0037335C" w:rsidRPr="0037335C" w:rsidRDefault="00980A19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6744373" wp14:editId="454C6C8B">
                <wp:simplePos x="0" y="0"/>
                <wp:positionH relativeFrom="column">
                  <wp:posOffset>2216785</wp:posOffset>
                </wp:positionH>
                <wp:positionV relativeFrom="paragraph">
                  <wp:posOffset>137795</wp:posOffset>
                </wp:positionV>
                <wp:extent cx="818515" cy="143510"/>
                <wp:effectExtent l="0" t="0" r="1968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15" cy="143510"/>
                        </a:xfrm>
                        <a:prstGeom prst="rect">
                          <a:avLst/>
                        </a:prstGeom>
                        <a:ln w="158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0A19" w:rsidRPr="0032078E" w:rsidRDefault="00980A19" w:rsidP="00980A19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</w:rPr>
                              <w:t>C159R1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44373" id="Rectangle 8" o:spid="_x0000_s1028" style="position:absolute;margin-left:174.55pt;margin-top:10.85pt;width:64.45pt;height:11.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" fillcolor="white [3201]" strokecolor="black [3200]" strokeweight="1.25pt">
                <v:textbox inset="0,0,0,0">
                  <w:txbxContent>
                    <w:p w:rsidR="00980A19" w:rsidRPr="0032078E" w:rsidRDefault="00980A19" w:rsidP="00980A19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</w:rPr>
                        <w:t>C159R112</w:t>
                      </w:r>
                    </w:p>
                  </w:txbxContent>
                </v:textbox>
              </v:rect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="0037335C"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980A19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7B3ECA" wp14:editId="4A2493EA">
                <wp:simplePos x="0" y="0"/>
                <wp:positionH relativeFrom="column">
                  <wp:posOffset>2220291</wp:posOffset>
                </wp:positionH>
                <wp:positionV relativeFrom="paragraph">
                  <wp:posOffset>143510</wp:posOffset>
                </wp:positionV>
                <wp:extent cx="3438000" cy="125730"/>
                <wp:effectExtent l="0" t="0" r="1016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0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BCBC43" id="Rectangle 5" o:spid="_x0000_s1026" style="position:absolute;margin-left:174.85pt;margin-top:11.3pt;width:270.7pt;height:9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" filled="f" strokecolor="black [3213]" strokeweight="1.25pt"/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751                                          18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7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GACCCATGTTGATGCATTTAGGGGTCAAAATATGTTGGTCCTTTTGGG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980A19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8C6896">
        <w:rPr>
          <w:rFonts w:ascii="Courier New" w:hAnsi="Courier New" w:cs="Courier New"/>
          <w:noProof/>
          <w:sz w:val="20"/>
          <w:szCs w:val="20"/>
          <w:lang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AC9152" wp14:editId="3E4FF80A">
                <wp:simplePos x="0" y="0"/>
                <wp:positionH relativeFrom="column">
                  <wp:posOffset>1821180</wp:posOffset>
                </wp:positionH>
                <wp:positionV relativeFrom="paragraph">
                  <wp:posOffset>143510</wp:posOffset>
                </wp:positionV>
                <wp:extent cx="1468800" cy="125730"/>
                <wp:effectExtent l="0" t="0" r="17145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8800" cy="12573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C1E2B" id="Rectangle 6" o:spid="_x0000_s1026" style="position:absolute;margin-left:143.4pt;margin-top:11.3pt;width:115.65pt;height:9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" filled="f" strokecolor="black [3213]" strokeweight="1.25pt"/>
            </w:pict>
          </mc:Fallback>
        </mc:AlternateContent>
      </w:r>
      <w:r w:rsidR="0037335C"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801                                          185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7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ATTAACAACAAAATAAATACATCATAAATCATTCCTAATAAATAATGTG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851                                          1900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lastRenderedPageBreak/>
        <w:t xml:space="preserve">lect2a_BT059281  (184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TATTTTTGTAAAAAAAAAAAAAAAAAAAAAAAAAAAAAAAAAAAAAAAA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----------------------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                        1901      1914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a_BT059281  (1899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AAAAAAAAAAAAGA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  <w:r w:rsidRPr="0037335C">
        <w:rPr>
          <w:rFonts w:ascii="Courier New" w:hAnsi="Courier New" w:cs="Courier New"/>
          <w:sz w:val="20"/>
          <w:szCs w:val="20"/>
          <w:lang w:val="es-ES"/>
        </w:rPr>
        <w:t xml:space="preserve">lect2b_DV106130   (567) </w:t>
      </w:r>
      <w:r w:rsidRPr="0037335C">
        <w:rPr>
          <w:rFonts w:ascii="Courier New" w:hAnsi="Courier New" w:cs="Courier New"/>
          <w:color w:val="000000"/>
          <w:sz w:val="20"/>
          <w:szCs w:val="20"/>
          <w:lang w:val="es-ES"/>
        </w:rPr>
        <w:t>--------------</w:t>
      </w:r>
    </w:p>
    <w:p w:rsidR="0037335C" w:rsidRPr="0037335C" w:rsidRDefault="0037335C" w:rsidP="003733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s-ES"/>
        </w:rPr>
      </w:pPr>
    </w:p>
    <w:p w:rsidR="00EC30FB" w:rsidRPr="0037335C" w:rsidRDefault="00EC30FB">
      <w:pPr>
        <w:rPr>
          <w:lang w:val="es-ES"/>
        </w:rPr>
      </w:pPr>
    </w:p>
    <w:sectPr w:rsidR="00EC30FB" w:rsidRPr="0037335C" w:rsidSect="00DF734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TcyMDG0NDI0NjdS0lEKTi0uzszPAykwrgUANwuyqiwAAAA="/>
  </w:docVars>
  <w:rsids>
    <w:rsidRoot w:val="0037335C"/>
    <w:rsid w:val="0001082E"/>
    <w:rsid w:val="000B58DF"/>
    <w:rsid w:val="000C17E8"/>
    <w:rsid w:val="00156336"/>
    <w:rsid w:val="00164A08"/>
    <w:rsid w:val="0037335C"/>
    <w:rsid w:val="008C6896"/>
    <w:rsid w:val="00980A19"/>
    <w:rsid w:val="009F5413"/>
    <w:rsid w:val="00BD0B45"/>
    <w:rsid w:val="00E47058"/>
    <w:rsid w:val="00EC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739934-8A80-473C-B05F-093742E29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08</Words>
  <Characters>74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aballero</dc:creator>
  <cp:keywords/>
  <dc:description/>
  <cp:lastModifiedBy>Albert Caballero</cp:lastModifiedBy>
  <cp:revision>2</cp:revision>
  <dcterms:created xsi:type="dcterms:W3CDTF">2018-09-18T02:58:00Z</dcterms:created>
  <dcterms:modified xsi:type="dcterms:W3CDTF">2018-09-18T02:58:00Z</dcterms:modified>
</cp:coreProperties>
</file>